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18"/>
        <w:gridCol w:w="407"/>
        <w:gridCol w:w="4299"/>
        <w:gridCol w:w="4393"/>
      </w:tblGrid>
      <w:tr w:rsidR="007A0ED3" w:rsidRPr="0006046A" w14:paraId="035739F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86B9BAE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1B9E6CAA" wp14:editId="27BB887B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3402605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EFF766B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96EB039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266B743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F5C9BE2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458024A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DD2111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5267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3246C6" w14:textId="48098485" w:rsidR="00305DB4" w:rsidRPr="00DA2355" w:rsidRDefault="00C82BE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rve Y</w:t>
            </w:r>
            <w:r w:rsidR="00E17566">
              <w:rPr>
                <w:rFonts w:ascii="Times New Roman" w:hAnsi="Times New Roman" w:cs="Times New Roman"/>
                <w:b/>
                <w:sz w:val="24"/>
                <w:szCs w:val="24"/>
              </w:rPr>
              <w:t>ILDIRIM</w:t>
            </w:r>
          </w:p>
        </w:tc>
      </w:tr>
      <w:tr w:rsidR="00305DB4" w:rsidRPr="00DA2355" w14:paraId="2F33398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58BD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31DE8A" w14:textId="04773229" w:rsidR="00305DB4" w:rsidRPr="00DA2355" w:rsidRDefault="00C82BE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şaat Mühendisliği</w:t>
            </w:r>
          </w:p>
        </w:tc>
      </w:tr>
      <w:tr w:rsidR="00305DB4" w:rsidRPr="00DA2355" w14:paraId="4A3AE8B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2273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172D8B" w14:textId="47C36B33" w:rsidR="00305DB4" w:rsidRPr="00DA2355" w:rsidRDefault="007755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E17566">
              <w:rPr>
                <w:rFonts w:ascii="Times New Roman" w:hAnsi="Times New Roman" w:cs="Times New Roman"/>
                <w:sz w:val="24"/>
                <w:szCs w:val="24"/>
              </w:rPr>
              <w:t>r. Öğr. Üyesi Eray YILDIRIM</w:t>
            </w:r>
          </w:p>
        </w:tc>
      </w:tr>
      <w:tr w:rsidR="004B17FC" w:rsidRPr="00DA2355" w14:paraId="2B42A01E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0FD94CF" w14:textId="091219FC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67802E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6056D5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40CFFE" w14:textId="1B0495F2" w:rsidR="007F33E0" w:rsidRPr="00DA2355" w:rsidRDefault="00E175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çucu kül ile zemin stabilizasyonu</w:t>
            </w:r>
          </w:p>
        </w:tc>
      </w:tr>
      <w:tr w:rsidR="007A0ED3" w:rsidRPr="00DA2355" w14:paraId="75D5CE32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13A079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000BEA" w14:textId="04F59CD2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C82B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175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82BE1">
              <w:rPr>
                <w:rFonts w:ascii="Times New Roman" w:hAnsi="Times New Roman" w:cs="Times New Roman"/>
                <w:sz w:val="24"/>
                <w:szCs w:val="24"/>
              </w:rPr>
              <w:t>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C82BE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451E829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6544B3A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AD6BBAD" w14:textId="22715F4C" w:rsidR="000B7954" w:rsidRPr="00DA2355" w:rsidRDefault="00E175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EA99E3" w14:textId="420C6CF0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2B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536B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82BE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536B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7A0ED3" w:rsidRPr="00DA2355" w14:paraId="3A3ABF61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84AEB3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B927E7" w14:textId="77777777" w:rsidR="006536B2" w:rsidRDefault="006536B2" w:rsidP="006536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85345C" w14:textId="3A93DE05" w:rsidR="006536B2" w:rsidRPr="006536B2" w:rsidRDefault="006536B2" w:rsidP="006536B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6B2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6536B2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6536B2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14:paraId="303685C3" w14:textId="77777777" w:rsidR="006536B2" w:rsidRPr="006536B2" w:rsidRDefault="006536B2" w:rsidP="006536B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6B2">
              <w:rPr>
                <w:rFonts w:ascii="Times New Roman" w:hAnsi="Times New Roman" w:cs="Times New Roman"/>
                <w:sz w:val="24"/>
                <w:szCs w:val="24"/>
              </w:rPr>
              <w:t>https://us04web.zoom.us/j/76574604803?pwd=0XClkoZrD2k3obPoB039fPyEfoJNS2.1</w:t>
            </w:r>
          </w:p>
          <w:p w14:paraId="36B66999" w14:textId="77777777" w:rsidR="006536B2" w:rsidRPr="006536B2" w:rsidRDefault="006536B2" w:rsidP="006536B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FDF1AB" w14:textId="77777777" w:rsidR="006536B2" w:rsidRPr="006536B2" w:rsidRDefault="006536B2" w:rsidP="006536B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6B2">
              <w:rPr>
                <w:rFonts w:ascii="Times New Roman" w:hAnsi="Times New Roman" w:cs="Times New Roman"/>
                <w:sz w:val="24"/>
                <w:szCs w:val="24"/>
              </w:rPr>
              <w:t>Toplantı Kimliği: 765 7460 4803</w:t>
            </w:r>
          </w:p>
          <w:p w14:paraId="3F2CF3DB" w14:textId="77777777" w:rsidR="006536B2" w:rsidRPr="006536B2" w:rsidRDefault="006536B2" w:rsidP="006536B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6B2">
              <w:rPr>
                <w:rFonts w:ascii="Times New Roman" w:hAnsi="Times New Roman" w:cs="Times New Roman"/>
                <w:sz w:val="24"/>
                <w:szCs w:val="24"/>
              </w:rPr>
              <w:t>Parola: xc7TQ0</w:t>
            </w:r>
          </w:p>
          <w:p w14:paraId="032EECB0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744BAF3A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CCC2DB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C5C3B81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96385BA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A0DFD73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25C0E631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8E4493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AE982A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B465D4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574EBD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187A34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B8F48B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2E636C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4CF57A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162EE9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B683540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7CFD801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969CC" w14:textId="77777777" w:rsidR="00EA0C5E" w:rsidRDefault="00EA0C5E" w:rsidP="005F3207">
      <w:pPr>
        <w:spacing w:after="0" w:line="240" w:lineRule="auto"/>
      </w:pPr>
      <w:r>
        <w:separator/>
      </w:r>
    </w:p>
  </w:endnote>
  <w:endnote w:type="continuationSeparator" w:id="0">
    <w:p w14:paraId="003A766F" w14:textId="77777777" w:rsidR="00EA0C5E" w:rsidRDefault="00EA0C5E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453F23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23CF4FE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78F9288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9F55895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37F2621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BBA2A" w14:textId="77777777" w:rsidR="00EA0C5E" w:rsidRDefault="00EA0C5E" w:rsidP="005F3207">
      <w:pPr>
        <w:spacing w:after="0" w:line="240" w:lineRule="auto"/>
      </w:pPr>
      <w:r>
        <w:separator/>
      </w:r>
    </w:p>
  </w:footnote>
  <w:footnote w:type="continuationSeparator" w:id="0">
    <w:p w14:paraId="6FC312F0" w14:textId="77777777" w:rsidR="00EA0C5E" w:rsidRDefault="00EA0C5E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3683610">
    <w:abstractNumId w:val="3"/>
  </w:num>
  <w:num w:numId="2" w16cid:durableId="573003877">
    <w:abstractNumId w:val="1"/>
  </w:num>
  <w:num w:numId="3" w16cid:durableId="790855460">
    <w:abstractNumId w:val="2"/>
  </w:num>
  <w:num w:numId="4" w16cid:durableId="80833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C621B"/>
    <w:rsid w:val="005D3767"/>
    <w:rsid w:val="005F3207"/>
    <w:rsid w:val="00637B13"/>
    <w:rsid w:val="00640833"/>
    <w:rsid w:val="006536B2"/>
    <w:rsid w:val="00685F40"/>
    <w:rsid w:val="006A568D"/>
    <w:rsid w:val="006C377C"/>
    <w:rsid w:val="0077557F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82BE1"/>
    <w:rsid w:val="00CB34AE"/>
    <w:rsid w:val="00D27BE1"/>
    <w:rsid w:val="00D35FCF"/>
    <w:rsid w:val="00D44969"/>
    <w:rsid w:val="00D8073B"/>
    <w:rsid w:val="00D808BD"/>
    <w:rsid w:val="00DA2355"/>
    <w:rsid w:val="00DE47DD"/>
    <w:rsid w:val="00DF423E"/>
    <w:rsid w:val="00E17566"/>
    <w:rsid w:val="00E9235A"/>
    <w:rsid w:val="00EA0C5E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FFFCA1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9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rve yıldırım</cp:lastModifiedBy>
  <cp:revision>6</cp:revision>
  <cp:lastPrinted>2020-06-01T13:59:00Z</cp:lastPrinted>
  <dcterms:created xsi:type="dcterms:W3CDTF">2021-10-12T06:08:00Z</dcterms:created>
  <dcterms:modified xsi:type="dcterms:W3CDTF">2024-01-06T10:37:00Z</dcterms:modified>
</cp:coreProperties>
</file>